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-566"/>
        <w:tblW w:w="10777" w:type="dxa"/>
        <w:jc w:val="center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54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152"/>
        <w:gridCol w:w="658"/>
        <w:gridCol w:w="630"/>
        <w:gridCol w:w="630"/>
        <w:gridCol w:w="630"/>
        <w:gridCol w:w="630"/>
        <w:gridCol w:w="630"/>
      </w:tblGrid>
      <w:tr w:rsidR="00C8676E" w:rsidRPr="00A04CA2" w14:paraId="207E5847" w14:textId="77777777" w:rsidTr="00F760E9">
        <w:trPr>
          <w:trHeight w:val="753"/>
          <w:jc w:val="center"/>
        </w:trPr>
        <w:tc>
          <w:tcPr>
            <w:tcW w:w="3801" w:type="dxa"/>
            <w:gridSpan w:val="5"/>
            <w:shd w:val="clear" w:color="auto" w:fill="auto"/>
          </w:tcPr>
          <w:p w14:paraId="49F3C427" w14:textId="01A7C4E3" w:rsidR="00C8676E" w:rsidRPr="00A04CA2" w:rsidRDefault="00E633BC" w:rsidP="00F760E9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1C38DADC" wp14:editId="4C30EBB6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976" w:type="dxa"/>
            <w:gridSpan w:val="14"/>
            <w:shd w:val="clear" w:color="auto" w:fill="auto"/>
          </w:tcPr>
          <w:p w14:paraId="27B8DF91" w14:textId="77777777" w:rsidR="00C8676E" w:rsidRPr="00A04CA2" w:rsidRDefault="00C8676E" w:rsidP="00F760E9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A657784" w14:textId="77777777" w:rsidR="00C8676E" w:rsidRDefault="00C8676E" w:rsidP="00F760E9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21A70BD9" w14:textId="77777777" w:rsidR="00C8676E" w:rsidRPr="00A04CA2" w:rsidRDefault="00C8676E" w:rsidP="00F760E9">
            <w:pPr>
              <w:spacing w:before="20" w:after="20"/>
              <w:ind w:left="-2184" w:right="38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8676E" w:rsidRPr="00A04CA2" w14:paraId="5FBA4C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2A0D6A78" w14:textId="77777777" w:rsidR="00C8676E" w:rsidRPr="00A04CA2" w:rsidRDefault="00C8676E" w:rsidP="00F760E9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8676E" w:rsidRPr="00A04CA2" w14:paraId="39482BF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920E15D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D72698D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8676E" w:rsidRPr="00A04CA2" w14:paraId="07382C2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0CBE2E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8CD4E0D" w14:textId="5B15887C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</w:tr>
      <w:tr w:rsidR="00C8676E" w:rsidRPr="00A04CA2" w14:paraId="057C257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1102AF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773" w:type="dxa"/>
            <w:gridSpan w:val="13"/>
            <w:shd w:val="clear" w:color="auto" w:fill="auto"/>
          </w:tcPr>
          <w:p w14:paraId="2F10F1F1" w14:textId="46095647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381E825E" w14:textId="25AAFABB" w:rsidR="00C8676E" w:rsidRPr="002724AB" w:rsidRDefault="00F56E58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8676E" w:rsidRPr="00A04CA2" w14:paraId="7804E71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06B7285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3B937C14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240BE961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074D7C5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6F22F1D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2AA4A8D6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09EDEA98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12542A1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2A72AF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228CD2E" w14:textId="6FAD3627" w:rsidR="00C8676E" w:rsidRPr="002724AB" w:rsidRDefault="00CD6002" w:rsidP="007E1D6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GAS </w:t>
            </w:r>
            <w:r w:rsidR="007E1D63">
              <w:rPr>
                <w:i/>
                <w:color w:val="262626" w:themeColor="text1" w:themeTint="D9"/>
                <w:sz w:val="20"/>
                <w:szCs w:val="20"/>
              </w:rPr>
              <w:t>410</w:t>
            </w:r>
          </w:p>
        </w:tc>
      </w:tr>
      <w:tr w:rsidR="00C8676E" w:rsidRPr="00A04CA2" w14:paraId="10C714D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1DE852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0A7CF44" w14:textId="15F5CF2D" w:rsidR="00C8676E" w:rsidRPr="002724AB" w:rsidRDefault="007E1D63" w:rsidP="005947E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World Cuisines</w:t>
            </w:r>
          </w:p>
        </w:tc>
      </w:tr>
      <w:tr w:rsidR="00C8676E" w:rsidRPr="00A04CA2" w14:paraId="10D8E93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077F56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550DE361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8676E" w:rsidRPr="00A04CA2" w14:paraId="5D7C670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6C77A8D0" w14:textId="77777777" w:rsidR="00C8676E" w:rsidRPr="00A04CA2" w:rsidRDefault="00C8676E" w:rsidP="00F760E9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594187E" w14:textId="77777777" w:rsidR="00C8676E" w:rsidRPr="001A3CF8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8676E" w:rsidRPr="00A04CA2" w14:paraId="6040839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8893570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2D3BE84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C8676E" w:rsidRPr="00A04CA2" w14:paraId="779AC27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0586E2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3D146112" w14:textId="64AFB690" w:rsidR="00C8676E" w:rsidRPr="00BF4CDA" w:rsidRDefault="00C8676E" w:rsidP="005947E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EB7A7C">
              <w:rPr>
                <w:b/>
                <w:color w:val="1F497D" w:themeColor="text2"/>
                <w:sz w:val="20"/>
                <w:szCs w:val="20"/>
              </w:rPr>
              <w:t>2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51DCC8A1" w14:textId="7F19AA32" w:rsidR="00C8676E" w:rsidRPr="00BF4CDA" w:rsidRDefault="00C8676E" w:rsidP="007E1D6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  <w:r w:rsidR="007E1D63"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9A135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gridSpan w:val="3"/>
            <w:shd w:val="clear" w:color="auto" w:fill="auto"/>
          </w:tcPr>
          <w:p w14:paraId="727A2420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C8D077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7CF25459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8676E" w:rsidRPr="00A04CA2" w14:paraId="6BB8AAD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723D51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04B3405C" w14:textId="119294C2" w:rsidR="00C8676E" w:rsidRPr="002724AB" w:rsidRDefault="007E1D63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C8676E" w:rsidRPr="00A04CA2" w14:paraId="2319FB1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7ED46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AA6FBE2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8676E" w:rsidRPr="00A04CA2" w14:paraId="5DEE4CD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  <w:jc w:val="center"/>
        </w:trPr>
        <w:tc>
          <w:tcPr>
            <w:tcW w:w="1854" w:type="dxa"/>
            <w:shd w:val="clear" w:color="auto" w:fill="auto"/>
          </w:tcPr>
          <w:p w14:paraId="36C2BA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77711AF" w14:textId="27F37682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01014F5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1A071EB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E320BF4" w14:textId="29FF43C9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2AF417B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A4D327E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E96D19B" w14:textId="4251E110" w:rsidR="00C8676E" w:rsidRPr="001A3CF8" w:rsidRDefault="000C5EAB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4FF3057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713F899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D8E878D" w14:textId="0FAF3FDC" w:rsidR="00C8676E" w:rsidRPr="00AB1F15" w:rsidRDefault="00A25D19" w:rsidP="007B19A6">
            <w:pPr>
              <w:pStyle w:val="NormalWeb"/>
              <w:shd w:val="clear" w:color="auto" w:fill="FFFFFF"/>
              <w:jc w:val="both"/>
              <w:rPr>
                <w:i/>
                <w:sz w:val="20"/>
                <w:szCs w:val="20"/>
              </w:rPr>
            </w:pPr>
            <w:r w:rsidRPr="00A25D19">
              <w:rPr>
                <w:i/>
                <w:sz w:val="20"/>
                <w:szCs w:val="20"/>
              </w:rPr>
              <w:t xml:space="preserve">To learn the role of geography, history, cultural systems on the formation of European, African, Asian &amp; Americas’ culinary cultures; to recognize special culinary </w:t>
            </w:r>
            <w:r w:rsidR="00D72877" w:rsidRPr="00A25D19">
              <w:rPr>
                <w:i/>
                <w:sz w:val="20"/>
                <w:szCs w:val="20"/>
              </w:rPr>
              <w:t>techniques</w:t>
            </w:r>
            <w:r w:rsidRPr="00A25D19">
              <w:rPr>
                <w:i/>
                <w:sz w:val="20"/>
                <w:szCs w:val="20"/>
              </w:rPr>
              <w:t xml:space="preserve"> &amp; ingredients in these cuisines</w:t>
            </w:r>
          </w:p>
        </w:tc>
      </w:tr>
      <w:tr w:rsidR="00C8676E" w:rsidRPr="00A04CA2" w14:paraId="6776584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tcBorders>
              <w:bottom w:val="dotted" w:sz="4" w:space="0" w:color="auto"/>
            </w:tcBorders>
            <w:shd w:val="clear" w:color="auto" w:fill="auto"/>
          </w:tcPr>
          <w:p w14:paraId="3925668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923" w:type="dxa"/>
            <w:gridSpan w:val="18"/>
            <w:tcBorders>
              <w:bottom w:val="dotted" w:sz="4" w:space="0" w:color="auto"/>
            </w:tcBorders>
            <w:shd w:val="clear" w:color="auto" w:fill="auto"/>
          </w:tcPr>
          <w:p w14:paraId="6ADAD04F" w14:textId="317D4180" w:rsidR="00C8676E" w:rsidRPr="00AB1F15" w:rsidRDefault="00A25D19" w:rsidP="007B19A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color w:val="262626" w:themeColor="text1" w:themeTint="D9"/>
                <w:sz w:val="20"/>
                <w:szCs w:val="20"/>
              </w:rPr>
            </w:pPr>
            <w:r w:rsidRPr="00A25D19">
              <w:rPr>
                <w:i/>
                <w:color w:val="262626" w:themeColor="text1" w:themeTint="D9"/>
                <w:sz w:val="20"/>
                <w:szCs w:val="20"/>
              </w:rPr>
              <w:t>Study of cuisines in Europe, Africa, Asia and Americas focusing on the geographic, climatic, and historic influences that shaped their food patterns; covers the preparation, tasting and evaluation of cuisines of Europe, Africa, Asia &amp; Americas</w:t>
            </w:r>
          </w:p>
        </w:tc>
      </w:tr>
      <w:tr w:rsidR="00C8676E" w:rsidRPr="00A04CA2" w14:paraId="3A0858B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37C7FAC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DEBF863" w14:textId="7F56D90A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 w:rsidR="000C562A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30A4B6DF" w14:textId="0046F15C" w:rsidR="00C8676E" w:rsidRPr="00AB1F15" w:rsidRDefault="00A25D19" w:rsidP="00D34DAC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A25D19">
              <w:rPr>
                <w:i/>
                <w:color w:val="000000" w:themeColor="text1"/>
                <w:sz w:val="20"/>
                <w:szCs w:val="20"/>
              </w:rPr>
              <w:t>Recognizes aspects of food cultures associated with Europe</w:t>
            </w:r>
          </w:p>
        </w:tc>
      </w:tr>
      <w:tr w:rsidR="00FB2F98" w:rsidRPr="00A04CA2" w14:paraId="1A66E5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D41085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2E944CC" w14:textId="51A6BAB8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7A012EA2" w14:textId="1E0DC55B" w:rsidR="00FB2F98" w:rsidRPr="00AB1F15" w:rsidRDefault="00A25D19" w:rsidP="00D34DAC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A25D19">
              <w:rPr>
                <w:i/>
                <w:color w:val="000000" w:themeColor="text1"/>
                <w:sz w:val="20"/>
                <w:szCs w:val="20"/>
              </w:rPr>
              <w:t>Recognizes aspects of food cultures associated with each country in Asia</w:t>
            </w:r>
          </w:p>
        </w:tc>
      </w:tr>
      <w:tr w:rsidR="00FB2F98" w:rsidRPr="00A04CA2" w14:paraId="1A2782C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3FF2493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CEEF907" w14:textId="23DC4B06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06D450AC" w14:textId="27058032" w:rsidR="00FB2F98" w:rsidRDefault="00A25D19" w:rsidP="00D34DAC">
            <w:pPr>
              <w:pStyle w:val="NormalWeb"/>
              <w:shd w:val="clear" w:color="auto" w:fill="FFFFFF"/>
              <w:jc w:val="both"/>
              <w:rPr>
                <w:i/>
                <w:color w:val="000000"/>
                <w:sz w:val="20"/>
                <w:szCs w:val="20"/>
              </w:rPr>
            </w:pPr>
            <w:r w:rsidRPr="00A25D19">
              <w:rPr>
                <w:i/>
                <w:color w:val="000000"/>
                <w:sz w:val="20"/>
                <w:szCs w:val="20"/>
              </w:rPr>
              <w:t>Recognizes aspects of food cultures associated with each country in South, Central &amp; North America</w:t>
            </w:r>
          </w:p>
        </w:tc>
      </w:tr>
      <w:tr w:rsidR="00FB2F98" w:rsidRPr="00A04CA2" w14:paraId="4C33B2F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FFAA50D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D9AAD14" w14:textId="659BAC0A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51EEAB6F" w14:textId="34FCB47C" w:rsidR="00FB2F98" w:rsidRDefault="00A25D19" w:rsidP="00D34DAC">
            <w:pPr>
              <w:pStyle w:val="NormalWeb"/>
              <w:shd w:val="clear" w:color="auto" w:fill="FFFFFF"/>
              <w:jc w:val="both"/>
              <w:rPr>
                <w:i/>
                <w:color w:val="000000"/>
                <w:sz w:val="20"/>
                <w:szCs w:val="20"/>
              </w:rPr>
            </w:pPr>
            <w:r w:rsidRPr="00A25D19">
              <w:rPr>
                <w:i/>
                <w:color w:val="000000"/>
                <w:sz w:val="20"/>
                <w:szCs w:val="20"/>
              </w:rPr>
              <w:t>Knows food preparation techniques in Americas</w:t>
            </w:r>
          </w:p>
        </w:tc>
      </w:tr>
      <w:tr w:rsidR="00FB2F98" w:rsidRPr="00A04CA2" w14:paraId="07A5472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97EB9CC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DAA74BD" w14:textId="78A5B919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6F4D6840" w14:textId="38259D38" w:rsidR="00FB2F98" w:rsidRDefault="00A25D19" w:rsidP="00D34DAC">
            <w:pPr>
              <w:pStyle w:val="NormalWeb"/>
              <w:shd w:val="clear" w:color="auto" w:fill="FFFFFF"/>
              <w:jc w:val="both"/>
              <w:rPr>
                <w:i/>
                <w:color w:val="000000"/>
                <w:sz w:val="20"/>
                <w:szCs w:val="20"/>
              </w:rPr>
            </w:pPr>
            <w:r w:rsidRPr="00A25D19">
              <w:rPr>
                <w:i/>
                <w:color w:val="000000"/>
                <w:sz w:val="20"/>
                <w:szCs w:val="20"/>
              </w:rPr>
              <w:t>Creates menus related to the cuisine of different African &amp; Asian countries</w:t>
            </w:r>
          </w:p>
        </w:tc>
      </w:tr>
      <w:tr w:rsidR="00FB2F98" w:rsidRPr="00A04CA2" w14:paraId="76E3B19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8A91507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99891CC" w14:textId="70AF4205" w:rsidR="00FB2F98" w:rsidRPr="00A04CA2" w:rsidRDefault="00FB2F98" w:rsidP="00F760E9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2D1E1A4C" w14:textId="566CE7A3" w:rsidR="00FB2F98" w:rsidRPr="00AB1F15" w:rsidRDefault="00A25D19" w:rsidP="00D34DA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i/>
                <w:color w:val="000000"/>
                <w:sz w:val="20"/>
                <w:szCs w:val="20"/>
              </w:rPr>
            </w:pPr>
            <w:r w:rsidRPr="00A25D19">
              <w:rPr>
                <w:i/>
                <w:color w:val="000000"/>
                <w:sz w:val="20"/>
                <w:szCs w:val="20"/>
              </w:rPr>
              <w:t xml:space="preserve">Creates menus related to the cuisine of different American countries , Australia &amp; New </w:t>
            </w:r>
            <w:r w:rsidR="008B3C4B" w:rsidRPr="00A25D19">
              <w:rPr>
                <w:i/>
                <w:color w:val="000000"/>
                <w:sz w:val="20"/>
                <w:szCs w:val="20"/>
              </w:rPr>
              <w:t>Zealand</w:t>
            </w:r>
          </w:p>
        </w:tc>
      </w:tr>
      <w:tr w:rsidR="00FB2F98" w:rsidRPr="00A04CA2" w14:paraId="6AE8341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1821FCB4" w14:textId="77777777" w:rsidR="00FB2F98" w:rsidRPr="00A04CA2" w:rsidRDefault="00FB2F98" w:rsidP="00F760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6D7232" w:rsidRPr="0004433A" w14:paraId="3A64EA1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69227698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6A2CA05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D0F7AB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8" w:type="dxa"/>
            <w:shd w:val="clear" w:color="auto" w:fill="auto"/>
          </w:tcPr>
          <w:p w14:paraId="5BF34176" w14:textId="77777777" w:rsidR="006D7232" w:rsidRDefault="006D7232" w:rsidP="00F760E9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1</w:t>
            </w:r>
          </w:p>
          <w:p w14:paraId="65E30A1B" w14:textId="7D5FB6C3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20788EC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</w:tcPr>
          <w:p w14:paraId="061C9AC8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</w:tcPr>
          <w:p w14:paraId="126AA45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202FE54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</w:tcPr>
          <w:p w14:paraId="687C247E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6</w:t>
            </w:r>
          </w:p>
        </w:tc>
      </w:tr>
      <w:tr w:rsidR="001C28E9" w:rsidRPr="00A04CA2" w14:paraId="0D6079EC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C7503D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022262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91D8897" w14:textId="75F53709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 w:rsidR="000E0A76">
              <w:rPr>
                <w:color w:val="1F497D"/>
                <w:sz w:val="18"/>
                <w:szCs w:val="18"/>
              </w:rPr>
              <w:t xml:space="preserve"> to communicate effectively </w:t>
            </w:r>
            <w:r>
              <w:rPr>
                <w:color w:val="1F497D"/>
                <w:sz w:val="18"/>
                <w:szCs w:val="18"/>
              </w:rPr>
              <w:t xml:space="preserve">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58" w:type="dxa"/>
            <w:shd w:val="clear" w:color="auto" w:fill="auto"/>
          </w:tcPr>
          <w:p w14:paraId="7D0E096E" w14:textId="1BB6EB93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1E8CB57A" w14:textId="19CB8358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171ACE2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A6491C6" w14:textId="3B7B970D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F395BA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67EFAB3" w14:textId="530D2CC6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2BE47D0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3216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867BE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AFC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AB5F5A4" w14:textId="09BB4E0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9D7502" w14:textId="537832C1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9EC52A" w14:textId="453FF379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5FEA46A" w14:textId="416C4F3C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F64D47" w14:textId="7328884F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FF5D4E" w14:textId="750244E5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705A640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79D383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2FC3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D136AA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E150093" w14:textId="2B24B452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C3F8D9" w14:textId="7319EB51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72E5074" w14:textId="44657272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D1781D" w14:textId="02E4482C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F9C1AE" w14:textId="0AB181C6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155715" w14:textId="56CC4ED7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3FCD8C3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6BD1F3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348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BDCDBC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2E824A8" w14:textId="13A75A5C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D2FFE5" w14:textId="46B0F05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8C7607A" w14:textId="135C615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CCF0B3" w14:textId="2C57FDD0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3AEEB3" w14:textId="76F96AA1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7E4238B" w14:textId="597C9FEB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6068337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882BC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03AA4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21A79EB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67F9151" w14:textId="1D0FD6E9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F69FEC" w14:textId="03B468A3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621639" w14:textId="3B1EED56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FB5B5B" w14:textId="16422B61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EC72F1" w14:textId="0D0173BB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02934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754D6E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88A537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B1A94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3B875A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85F4CA" w14:textId="2C83D7F5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0CA58D" w14:textId="59009211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37E697" w14:textId="05F07BA2" w:rsidR="001C28E9" w:rsidRPr="00635799" w:rsidRDefault="00F97757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961CE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42158FC" w14:textId="18CEED1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E5F77B8" w14:textId="752B3E50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005BD36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368DD35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79F1C08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A746BB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550F70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3E323A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6199C5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8F4A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32F0A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4809A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3F7F6C2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C9D05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4A5CB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9D4C3A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262EDA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8450A6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ACAAE6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A24E3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441AD9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AE45D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D7E923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63E75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AD99D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F2B1C7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9B0AB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F7E0A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7176D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9EA48E9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FC153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C7DC7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40D53A5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BC485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131346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7B4F59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43F74D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71DF5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8916C1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DEC684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1692EEE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B3A30B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2AA699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F2B6D2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007335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9064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8235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5E429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2C80B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53477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EAAA8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49BE8E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5E8385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EA0FA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0A4BF4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4ACD7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FB899A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EAAD86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0FC7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54CBC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19E9F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3127F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3D0B6E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6A2E71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6288292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CA0C3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5E66739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B6CC9A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812A8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48E6C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CAAF3F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EB1D20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56F2823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AAD009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FCEBF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56F60CD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58973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ACCD8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5566E2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CC45B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A9AD0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2D3FE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CC3E2E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7A11A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052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E82C25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966B72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8C754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B7C3481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F7218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CE7B8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965E66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4D21E55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1E50C7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1CFD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231A0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4F951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B52A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3F4A2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70CD2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1EE76C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50617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F41548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67E50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4C99CF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596EF9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A72617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12553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75B2AE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8A45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693483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463A8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24EDE3B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8544C4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002C05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2A593E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52902A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58924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DF1335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4C7B1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1BB29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FA0424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08BCA9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shd w:val="clear" w:color="auto" w:fill="auto"/>
          </w:tcPr>
          <w:p w14:paraId="5544CB9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4B43A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D3758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4F5D501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9D5E0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0F117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1E86C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C24899B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0BFE3F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FC0A10" w14:paraId="0ABB640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9C987B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2368333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F80FC7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261A836" w14:textId="77777777" w:rsidR="001C28E9" w:rsidRPr="00FC0A10" w:rsidRDefault="001C28E9" w:rsidP="001C28E9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77EF0C4" w14:textId="77777777" w:rsidR="001C28E9" w:rsidRPr="001B1CD0" w:rsidRDefault="001C28E9" w:rsidP="001C28E9">
            <w:pPr>
              <w:spacing w:before="20" w:after="20"/>
              <w:ind w:left="-12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E75E2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14CF6C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662B5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9A7369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4A812C" w14:textId="2F7A80BD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6</w:t>
            </w:r>
          </w:p>
        </w:tc>
      </w:tr>
      <w:tr w:rsidR="001C28E9" w:rsidRPr="00FC0A10" w14:paraId="3684C7F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1F81E5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B05D8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701A651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05563ED5" w14:textId="43D315FA" w:rsidR="001C28E9" w:rsidRPr="00D22333" w:rsidRDefault="000E1884" w:rsidP="009E251B">
            <w:pPr>
              <w:jc w:val="both"/>
              <w:rPr>
                <w:i/>
                <w:sz w:val="18"/>
                <w:szCs w:val="18"/>
                <w:lang w:val="en-GB"/>
              </w:rPr>
            </w:pPr>
            <w:r w:rsidRPr="000E1884">
              <w:rPr>
                <w:i/>
                <w:sz w:val="18"/>
                <w:szCs w:val="18"/>
                <w:lang w:val="en-GB"/>
              </w:rPr>
              <w:t>Introduction to the course &amp; projects topics</w:t>
            </w:r>
          </w:p>
        </w:tc>
        <w:tc>
          <w:tcPr>
            <w:tcW w:w="658" w:type="dxa"/>
            <w:shd w:val="clear" w:color="auto" w:fill="auto"/>
          </w:tcPr>
          <w:p w14:paraId="58B516D8" w14:textId="2AED510C" w:rsidR="001C28E9" w:rsidRPr="00FC0A10" w:rsidRDefault="007C3EDA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</w:tcPr>
          <w:p w14:paraId="363A2F6A" w14:textId="7D54EE8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7139D24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524475F6" w14:textId="7351D17F" w:rsidR="001C28E9" w:rsidRPr="00FC0A10" w:rsidRDefault="002F6722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630" w:type="dxa"/>
            <w:shd w:val="clear" w:color="auto" w:fill="auto"/>
          </w:tcPr>
          <w:p w14:paraId="276E3091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4949E81E" w14:textId="1A8780E3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05C0138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EF7B555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F4419E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88605A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8943E99" w14:textId="27B6B451" w:rsidR="001C28E9" w:rsidRPr="00083674" w:rsidRDefault="000E1884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Europe (France, Italy, Spain)</w:t>
            </w:r>
          </w:p>
        </w:tc>
        <w:tc>
          <w:tcPr>
            <w:tcW w:w="658" w:type="dxa"/>
            <w:shd w:val="clear" w:color="auto" w:fill="auto"/>
          </w:tcPr>
          <w:p w14:paraId="7A324686" w14:textId="706688A6" w:rsidR="001C28E9" w:rsidRPr="00FC0A10" w:rsidRDefault="007C3EDA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</w:tcPr>
          <w:p w14:paraId="75C885CD" w14:textId="121D14DC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28C204E2" w14:textId="446C8452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420BDF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1ECE459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6A4FF0E4" w14:textId="49A119ED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63917C0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4B9C32A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80E0A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C380C16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D348D86" w14:textId="34180055" w:rsidR="001C28E9" w:rsidRPr="00374084" w:rsidRDefault="000E1884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Central &amp; Eastern Europe. Kitchen Practice: France, Italy, Spain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42605E1" w14:textId="72F72942" w:rsidR="001C28E9" w:rsidRPr="00FC0A10" w:rsidRDefault="002F6722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BC450E" w14:textId="58A6981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B20C64" w14:textId="5F0FA954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F923E28" w14:textId="05D8DF3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86758AC" w14:textId="7770A27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C1BE03" w14:textId="59AFD518" w:rsidR="001C28E9" w:rsidRPr="00FC0A10" w:rsidRDefault="000C040F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</w:tr>
      <w:tr w:rsidR="001C28E9" w:rsidRPr="00FC0A10" w14:paraId="5FAC666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50A33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923A11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BCA63C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E62E60A" w14:textId="60558CF4" w:rsidR="001C28E9" w:rsidRPr="00083674" w:rsidRDefault="000E1884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Scandinavian countries &amp; British Isles Kitchen Practice: Central &amp; Eastern Europ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3200D89" w14:textId="2C48DEC4" w:rsidR="001C28E9" w:rsidRPr="00FC0A10" w:rsidRDefault="002F6722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FB41D01" w14:textId="7C8492A6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BC9A035" w14:textId="3B727E3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3FC0A0" w14:textId="77777777" w:rsidR="00ED08F1" w:rsidRDefault="00ED08F1" w:rsidP="00ED08F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2113D9DD" w14:textId="50CD9011" w:rsidR="001C28E9" w:rsidRPr="00FC0A10" w:rsidRDefault="00ED08F1" w:rsidP="00ED08F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99A72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EADB7DD" w14:textId="76DFE23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288878A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3E21DD0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49EB9EF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84FEBF4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D1BB938" w14:textId="1FC50282" w:rsidR="001C28E9" w:rsidRPr="00083674" w:rsidRDefault="000E1884" w:rsidP="00833D48">
            <w:pPr>
              <w:tabs>
                <w:tab w:val="left" w:pos="1725"/>
              </w:tabs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Middle East Kitchen Practice: Scandinavian countries &amp; British Isl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B9D816B" w14:textId="712E1835" w:rsidR="001C28E9" w:rsidRPr="00FC0A10" w:rsidRDefault="002F6722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7ACB2D" w14:textId="1B5A03C2" w:rsidR="001C28E9" w:rsidRPr="00FC0A10" w:rsidRDefault="000C040F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5D14701" w14:textId="0E07BFD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9DBA0C" w14:textId="449A8A6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5F7192D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38DC3BE" w14:textId="7B0331CD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01CC0680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896A9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CA3CF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9913548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2B5E06D" w14:textId="2BD800CB" w:rsidR="001C28E9" w:rsidRPr="00083674" w:rsidRDefault="000E1884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Africa (North- Central- East-West &amp; South) Kitchen Practice: Middle East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6F843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F2F60C1" w14:textId="5A1B39BF" w:rsidR="001C28E9" w:rsidRPr="00FC0A10" w:rsidRDefault="002F6722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9FD036" w14:textId="63B62D0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038A73" w14:textId="7F9CE3BB" w:rsidR="001C28E9" w:rsidRPr="00FC0A10" w:rsidRDefault="002F6722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E327A9" w14:textId="079343E9" w:rsidR="001C28E9" w:rsidRPr="00FC0A10" w:rsidRDefault="000C040F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075359E" w14:textId="0845099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E63DB6" w:rsidRPr="00FC0A10" w14:paraId="7987C37F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22171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DCCF3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3060CC4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24BB08" w14:textId="7C81A096" w:rsidR="00E63DB6" w:rsidRPr="00083674" w:rsidRDefault="000E1884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India &amp; South East Asia Kitchen Practice: Maghreb, Ethiopian, Central African menu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E27F73F" w14:textId="1BE81618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A7D3B06" w14:textId="77777777" w:rsidR="000C040F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5E4527D1" w14:textId="714E2221" w:rsidR="00E63DB6" w:rsidRPr="00FC0A10" w:rsidRDefault="000C040F" w:rsidP="000C040F">
            <w:pPr>
              <w:spacing w:before="20" w:after="20"/>
              <w:ind w:right="-10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E15678D" w14:textId="3A976C55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3251E8" w14:textId="5B9AE48A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37D0846" w14:textId="62B52D62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B33AD9" w14:textId="5B8C90AF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11E7C" w:rsidRPr="00FC0A10" w14:paraId="4C7564B2" w14:textId="77777777" w:rsidTr="00A94FAB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863E3FC" w14:textId="77777777" w:rsidR="00611E7C" w:rsidRPr="00FC0A10" w:rsidRDefault="00611E7C" w:rsidP="00611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B2E1655" w14:textId="77777777" w:rsidR="00611E7C" w:rsidRPr="00FC0A10" w:rsidRDefault="00611E7C" w:rsidP="00611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21BA847" w14:textId="77777777" w:rsidR="00611E7C" w:rsidRPr="00FC0A10" w:rsidRDefault="00611E7C" w:rsidP="00611E7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1366C3" w14:textId="01BDF89A" w:rsidR="00611E7C" w:rsidRPr="00083674" w:rsidRDefault="00611E7C" w:rsidP="00611E7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idterm Exam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55A1ECE" w14:textId="4739961F" w:rsidR="00611E7C" w:rsidRPr="00FC0A10" w:rsidRDefault="00611E7C" w:rsidP="00611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</w:tcPr>
          <w:p w14:paraId="4D5CA81E" w14:textId="7DBAB2DA" w:rsidR="00611E7C" w:rsidRPr="00FC0A10" w:rsidRDefault="00611E7C" w:rsidP="00611E7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42FB3"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</w:tcPr>
          <w:p w14:paraId="76AA5439" w14:textId="7E6C54A5" w:rsidR="00611E7C" w:rsidRPr="00FC0A10" w:rsidRDefault="00611E7C" w:rsidP="00611E7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42FB3"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</w:tcPr>
          <w:p w14:paraId="7F6DF9ED" w14:textId="1CF83D19" w:rsidR="00611E7C" w:rsidRPr="00FC0A10" w:rsidRDefault="00611E7C" w:rsidP="00611E7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42FB3"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</w:tcPr>
          <w:p w14:paraId="3919F69A" w14:textId="7A4CA4FF" w:rsidR="00611E7C" w:rsidRPr="00FC0A10" w:rsidRDefault="00611E7C" w:rsidP="00611E7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42FB3"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</w:tcPr>
          <w:p w14:paraId="34165560" w14:textId="6962BE53" w:rsidR="00611E7C" w:rsidRPr="00FC0A10" w:rsidRDefault="00611E7C" w:rsidP="00611E7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42FB3">
              <w:rPr>
                <w:sz w:val="18"/>
                <w:szCs w:val="18"/>
              </w:rPr>
              <w:t>A1, A7</w:t>
            </w:r>
          </w:p>
        </w:tc>
      </w:tr>
      <w:tr w:rsidR="00E63DB6" w:rsidRPr="00FC0A10" w14:paraId="5431A5D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EA4D87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11BC0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4672E1D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60D2A4" w14:textId="5FF02AAC" w:rsidR="00E63DB6" w:rsidRPr="00083674" w:rsidRDefault="000E1884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China, Japan &amp; Korea Kitchen Practice: Indian &amp; South East Asian Food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E7DE20E" w14:textId="6059848F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E55EBF4" w14:textId="6C19F000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49EAAD" w14:textId="45ACAD65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BCAC11" w14:textId="6C95B0CE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21CB04" w14:textId="4DCDD5F3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760CD4" w14:textId="05F03B2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E63DB6" w:rsidRPr="00FC0A10" w14:paraId="205157B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FB310E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39D314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0797C0B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F986B63" w14:textId="4929B1DA" w:rsidR="00E63DB6" w:rsidRPr="00083674" w:rsidRDefault="000E1884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Russia &amp; Central Asia Kitchen Practice: China, Japan &amp; Korea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55CBA6A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683B51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CEC47A3" w14:textId="77777777" w:rsidR="000C040F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66B85EDA" w14:textId="2F84F31C" w:rsidR="00E63DB6" w:rsidRPr="00FC0A10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31A03A" w14:textId="77777777" w:rsidR="000C040F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4A1BB586" w14:textId="72DC7901" w:rsidR="00E63DB6" w:rsidRPr="00FC0A10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0FB7D6" w14:textId="167039A1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0C64A3" w14:textId="3A192FFA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E63DB6" w:rsidRPr="00FC0A10" w14:paraId="7FFF4B55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9E7F3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A8421C0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A0F8D73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B278A7" w14:textId="7F0EAB75" w:rsidR="00E63DB6" w:rsidRPr="00083674" w:rsidRDefault="000E1884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South Americas Kitchen Practice: Russia &amp; Central Asia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6CB6C84" w14:textId="5FD15D44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50EF996" w14:textId="20C5D036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88F8AF" w14:textId="77777777" w:rsidR="00E63DB6" w:rsidRDefault="000C040F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5A89F696" w14:textId="63455B66" w:rsidR="000C040F" w:rsidRPr="00FC0A10" w:rsidRDefault="000C040F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038A0B6" w14:textId="77777777" w:rsidR="000C040F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79C5C582" w14:textId="077A4355" w:rsidR="00E63DB6" w:rsidRPr="00FC0A10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3371772" w14:textId="3C2A8C08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C8617C" w14:textId="77777777" w:rsidR="00FE558A" w:rsidRDefault="00FE558A" w:rsidP="00FE558A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638B36C5" w14:textId="5A5089CB" w:rsidR="00E63DB6" w:rsidRPr="00FC0A10" w:rsidRDefault="00FE558A" w:rsidP="00FE558A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</w:tr>
      <w:tr w:rsidR="00E63DB6" w:rsidRPr="00FC0A10" w14:paraId="1B3232E3" w14:textId="77777777" w:rsidTr="001A0EA7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FFA023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3438C6" w14:textId="77777777" w:rsidR="00E63DB6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72C558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1098A66" w14:textId="2CCC4247" w:rsidR="00E63DB6" w:rsidRPr="00083674" w:rsidRDefault="000E1884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Mexico &amp; Central America Kitchen Practice: South American cuisin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60F4532" w14:textId="753B9105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2DE5658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2025B10A" w14:textId="77777777" w:rsidR="000C040F" w:rsidRDefault="000C040F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  <w:p w14:paraId="548DAD64" w14:textId="77777777" w:rsidR="000C040F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36A35D3D" w14:textId="5A41BE87" w:rsidR="00E63DB6" w:rsidRPr="00FC0A10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344251" w14:textId="77777777" w:rsidR="000C040F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</w:t>
            </w:r>
          </w:p>
          <w:p w14:paraId="343CBCE3" w14:textId="44E0FCA9" w:rsidR="00E63DB6" w:rsidRPr="00FC0A10" w:rsidRDefault="000C040F" w:rsidP="000C040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9270E22" w14:textId="1B154F03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55F4A3" w14:textId="7DF3D5A3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E63DB6" w:rsidRPr="00FC0A10" w14:paraId="2DE0F101" w14:textId="77777777" w:rsidTr="001A0EA7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FD6E7A2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812265" w14:textId="77777777" w:rsidR="00E63DB6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F114FF0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6347C75" w14:textId="4419316F" w:rsidR="00E63DB6" w:rsidRPr="00083674" w:rsidRDefault="000E1884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Food culture in United States, Kitchen Practice: Mexico &amp; Central America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977F48" w14:textId="09C5089D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FA9A69" w14:textId="2F475F74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56A51EA6" w14:textId="77777777" w:rsidR="000C040F" w:rsidRDefault="000C040F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  <w:p w14:paraId="3502A342" w14:textId="6CD230C0" w:rsidR="00E63DB6" w:rsidRPr="00FC0A10" w:rsidRDefault="000C040F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3DF138" w14:textId="20761361" w:rsidR="00E63DB6" w:rsidRPr="00FC0A10" w:rsidRDefault="000C040F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5BCDCF" w14:textId="58DBD919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CF33738" w14:textId="0E57C98D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E63DB6" w:rsidRPr="00FC0A10" w14:paraId="755D550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98A723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F4D041F" w14:textId="77777777" w:rsidR="00E63DB6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8A3E611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2BDD49F" w14:textId="3146F68E" w:rsidR="00E63DB6" w:rsidRPr="00600F41" w:rsidRDefault="000E1884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0E1884">
              <w:rPr>
                <w:i/>
                <w:sz w:val="18"/>
                <w:szCs w:val="18"/>
              </w:rPr>
              <w:t>Conclusion Kitchen Practice: United Stat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792A551" w14:textId="1933699C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FDCC7D3" w14:textId="36669A1F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3EADAB9" w14:textId="1A13B856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D5A26D" w14:textId="2740A042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C52AC8" w14:textId="4CB9D885" w:rsidR="00E63DB6" w:rsidRPr="00FC0A10" w:rsidRDefault="000C040F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0705CF" w14:textId="05247ABD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E63DB6" w:rsidRPr="00FC0A10" w14:paraId="21A519A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893725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B963F0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F8EA" w14:textId="77777777" w:rsidR="00E63DB6" w:rsidRPr="00FC0A10" w:rsidRDefault="00E63DB6" w:rsidP="00E63DB6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3431A8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5D67B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A609392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160A3BC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E63DB6" w:rsidRPr="00FC0A10" w14:paraId="74F20F3E" w14:textId="77777777" w:rsidTr="00615922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5D661B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6F132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C3E940F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E47DCA9" w14:textId="7636E1AB" w:rsidR="00E63DB6" w:rsidRPr="00EC00F4" w:rsidRDefault="00FE1AFC" w:rsidP="00FE1AF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5</w:t>
            </w:r>
            <w:r w:rsidR="00E63DB6">
              <w:rPr>
                <w:i/>
                <w:color w:val="262626" w:themeColor="text1" w:themeTint="D9"/>
                <w:sz w:val="20"/>
                <w:szCs w:val="20"/>
              </w:rPr>
              <w:t xml:space="preserve">% 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4AC780FA" w14:textId="54951441" w:rsidR="00E63DB6" w:rsidRPr="00EC00F4" w:rsidRDefault="00E63DB6" w:rsidP="00FE1AFC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2ABD408" w14:textId="77777777" w:rsidR="00E63DB6" w:rsidRPr="00FC0A10" w:rsidRDefault="00E63DB6" w:rsidP="00FE1AF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2A76D01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53FC3A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41702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B79430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534DFD9" w14:textId="49F33AF8" w:rsidR="00E63DB6" w:rsidRPr="00EC00F4" w:rsidRDefault="00C42A45" w:rsidP="00E63DB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55A221D4" w14:textId="17C0200D" w:rsidR="00E63DB6" w:rsidRPr="00EC00F4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47F8AFA3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FC0A10" w14:paraId="48D58BC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B19CDF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7FF146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FBEC2E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48120D" w14:textId="4B1303A5" w:rsidR="00E63DB6" w:rsidRPr="00EC00F4" w:rsidRDefault="00E63DB6" w:rsidP="00E63DB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BE95969" w14:textId="77777777" w:rsidR="00E63DB6" w:rsidRPr="00EC00F4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6217DF11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614932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360541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87E24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500C6C3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9D6022D" w14:textId="606B7F74" w:rsidR="00E63DB6" w:rsidRPr="00EC00F4" w:rsidRDefault="00C42A45" w:rsidP="00E63DB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25</w:t>
            </w:r>
            <w:r w:rsidR="00E63DB6">
              <w:rPr>
                <w:sz w:val="18"/>
                <w:szCs w:val="18"/>
              </w:rPr>
              <w:t>%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221E624C" w14:textId="77777777" w:rsidR="00E63DB6" w:rsidRPr="00EC00F4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2ADD175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FC0A10" w14:paraId="54BDB83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02E85E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D44FA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FFA35D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2AF263" w14:textId="659B899E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3EA1A45F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5A2B9346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4AC53D2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D50593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E7B60E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E417A8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064323" w14:textId="2DF92A1D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84A9B77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13AE08D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FC0A10" w14:paraId="42EA0E16" w14:textId="77777777" w:rsidTr="00C778C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C85A1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034DD8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7234E3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107CB3CE" w14:textId="5FC2A862" w:rsidR="00E63DB6" w:rsidRPr="00FC0A10" w:rsidRDefault="00C42A45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%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1B0AAA2C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032F26A4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4906C673" w14:textId="77777777" w:rsidTr="005C3E1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2B37C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D080A0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875EA50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EAAE03F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3C699AEB" w14:textId="0806BD2E" w:rsidR="00E63DB6" w:rsidRPr="00FC0A10" w:rsidRDefault="00C42A45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%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3A68EE88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693A3FB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7CBF233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3F803B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B275F0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56373D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35F0E0A" w14:textId="21F271DC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0AA6BCC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4F66CF8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4C34DD6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B7970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5D29C67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97" w:type="dxa"/>
            <w:gridSpan w:val="10"/>
            <w:shd w:val="clear" w:color="auto" w:fill="auto"/>
          </w:tcPr>
          <w:p w14:paraId="26B0157B" w14:textId="77777777" w:rsidR="00E63DB6" w:rsidRPr="00FC0A10" w:rsidRDefault="00E63DB6" w:rsidP="00E63DB6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E63DB6" w:rsidRPr="00FC0A10" w14:paraId="54CDBA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231DE04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363" w:type="dxa"/>
            <w:gridSpan w:val="17"/>
            <w:shd w:val="clear" w:color="auto" w:fill="auto"/>
          </w:tcPr>
          <w:p w14:paraId="4C32D2CC" w14:textId="77777777" w:rsidR="00E63DB6" w:rsidRPr="00FC0A10" w:rsidRDefault="00E63DB6" w:rsidP="00E63DB6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E63DB6" w:rsidRPr="00FC0A10" w14:paraId="3885C5C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7373955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363" w:type="dxa"/>
            <w:gridSpan w:val="17"/>
            <w:shd w:val="clear" w:color="auto" w:fill="auto"/>
          </w:tcPr>
          <w:tbl>
            <w:tblPr>
              <w:tblStyle w:val="TableGrid"/>
              <w:tblW w:w="7560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E63DB6" w:rsidRPr="00BC7B0C" w14:paraId="0E0CDF8E" w14:textId="77777777" w:rsidTr="005B12A3">
              <w:tc>
                <w:tcPr>
                  <w:tcW w:w="720" w:type="dxa"/>
                  <w:vAlign w:val="center"/>
                </w:tcPr>
                <w:p w14:paraId="6FA2ED92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Total Points</w:t>
                  </w:r>
                </w:p>
              </w:tc>
              <w:tc>
                <w:tcPr>
                  <w:tcW w:w="471" w:type="dxa"/>
                  <w:vAlign w:val="center"/>
                </w:tcPr>
                <w:p w14:paraId="5880ECC1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14:paraId="6507858C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14:paraId="6C9B391A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14:paraId="19EA9435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14:paraId="57446F2C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14:paraId="7769D47B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14:paraId="3209694C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14:paraId="2E1950C4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C3C45F9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14:paraId="4F5521F8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14:paraId="10050FFF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14:paraId="2D436881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E63DB6" w:rsidRPr="00BC7B0C" w14:paraId="3018E912" w14:textId="77777777" w:rsidTr="005B12A3">
              <w:tc>
                <w:tcPr>
                  <w:tcW w:w="720" w:type="dxa"/>
                  <w:vAlign w:val="center"/>
                </w:tcPr>
                <w:p w14:paraId="1EE8F107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Letter Grade</w:t>
                  </w:r>
                </w:p>
              </w:tc>
              <w:tc>
                <w:tcPr>
                  <w:tcW w:w="471" w:type="dxa"/>
                  <w:vAlign w:val="center"/>
                </w:tcPr>
                <w:p w14:paraId="697353FC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14:paraId="0869DE77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14:paraId="60882EA1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14:paraId="6371C78E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1F017019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14:paraId="15363CEF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14:paraId="5CCC6C19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14:paraId="295BDBAB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14:paraId="4406E7C4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14:paraId="57F63054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14:paraId="1AA8F676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14:paraId="5F03CE94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E63DB6" w:rsidRPr="00BC7B0C" w14:paraId="68E681C0" w14:textId="77777777" w:rsidTr="005B12A3">
              <w:tc>
                <w:tcPr>
                  <w:tcW w:w="720" w:type="dxa"/>
                  <w:vAlign w:val="center"/>
                </w:tcPr>
                <w:p w14:paraId="46B22132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Value</w:t>
                  </w:r>
                </w:p>
              </w:tc>
              <w:tc>
                <w:tcPr>
                  <w:tcW w:w="471" w:type="dxa"/>
                  <w:vAlign w:val="center"/>
                </w:tcPr>
                <w:p w14:paraId="3AB043D8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14:paraId="172796A7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64CB4EB2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6696EE2F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473C7404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14:paraId="753B895A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081141FA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191CC61A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FE88259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5DD854C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6E4F7CEA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A7801B5" w14:textId="77777777" w:rsidR="00E63DB6" w:rsidRPr="00BC7B0C" w:rsidRDefault="00E63DB6" w:rsidP="005A1794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14:paraId="065CFDEB" w14:textId="77777777" w:rsidR="00E63DB6" w:rsidRPr="00BC7B0C" w:rsidRDefault="00E63DB6" w:rsidP="00E63DB6">
            <w:pPr>
              <w:spacing w:before="20" w:after="20"/>
              <w:ind w:left="90"/>
              <w:jc w:val="both"/>
              <w:rPr>
                <w:sz w:val="16"/>
                <w:szCs w:val="16"/>
              </w:rPr>
            </w:pPr>
          </w:p>
        </w:tc>
      </w:tr>
      <w:tr w:rsidR="00E63DB6" w:rsidRPr="00FC0A10" w14:paraId="08D13B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F0095D0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48053CF" w14:textId="77777777" w:rsidR="00E63DB6" w:rsidRPr="00FC0A10" w:rsidRDefault="00E63DB6" w:rsidP="00E63DB6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A1C00C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F57485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7FB86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E63DB6" w:rsidRPr="00FC0A10" w14:paraId="3449849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EB3EE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4D902B4" w14:textId="77777777" w:rsidR="00E63DB6" w:rsidRPr="00FC0A10" w:rsidRDefault="00E63DB6" w:rsidP="00E63DB6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E63DB6" w:rsidRPr="00072074" w14:paraId="2316884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37150F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3C6DC6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24C0E70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D2996F" w14:textId="77777777" w:rsidR="00E63DB6" w:rsidRPr="000A19BD" w:rsidRDefault="00E63DB6" w:rsidP="00E63DB6">
            <w:pPr>
              <w:spacing w:before="20" w:after="20"/>
              <w:rPr>
                <w:sz w:val="18"/>
                <w:szCs w:val="18"/>
              </w:rPr>
            </w:pPr>
            <w:r w:rsidRPr="000A19BD">
              <w:rPr>
                <w:sz w:val="20"/>
                <w:szCs w:val="20"/>
              </w:rPr>
              <w:t>Preparation for the lecture notes, slides etc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C54FA63" w14:textId="2B05CE6D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E63DB6" w:rsidRPr="00072074" w14:paraId="537BA2A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275C263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AF2036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73A60F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EB6839C" w14:textId="0822D14E" w:rsidR="00E63DB6" w:rsidRPr="000A19BD" w:rsidRDefault="00E63DB6" w:rsidP="00E63DB6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AE3E2AC" w14:textId="0C95A885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072074" w14:paraId="5DCD79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1B7CB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E8B6998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5EB727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A4F8DC" w14:textId="43EE76FE" w:rsidR="00E63DB6" w:rsidRPr="000A19BD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EBD168" w14:textId="6D429E48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E63DB6" w:rsidRPr="00072074" w14:paraId="1806FF6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BC9F8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5405283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FAA30F9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F25A1F1" w14:textId="1A98B80A" w:rsidR="00E63DB6" w:rsidRPr="000A19BD" w:rsidRDefault="00C42A45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ctical recipe cooking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1C25A18" w14:textId="479E91D6" w:rsidR="00E63DB6" w:rsidRPr="000A19BD" w:rsidRDefault="00C42A45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E63DB6" w:rsidRPr="00072074" w14:paraId="3F32C3E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8093C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2B1C162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854BE1E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460E65DB" w14:textId="02F3D9FA" w:rsidR="00E63DB6" w:rsidRPr="000A19BD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1665E0C" w14:textId="13C7A1A8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E63DB6" w:rsidRPr="00072074" w14:paraId="687881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91808F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9E0D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A54A18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182774" w14:textId="2F03EF1A" w:rsidR="00E63DB6" w:rsidRPr="000A19BD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6AE517B" w14:textId="23CAC737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E63DB6" w:rsidRPr="00072074" w14:paraId="36B3EBC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21F0053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A5C6C4F" w14:textId="77777777" w:rsidR="00E63DB6" w:rsidRPr="000A19BD" w:rsidRDefault="00E63DB6" w:rsidP="00E63DB6">
            <w:pPr>
              <w:rPr>
                <w:b/>
                <w:i/>
                <w:sz w:val="20"/>
                <w:szCs w:val="20"/>
              </w:rPr>
            </w:pPr>
            <w:r w:rsidRPr="000A19BD">
              <w:rPr>
                <w:b/>
                <w:i/>
                <w:sz w:val="20"/>
                <w:szCs w:val="20"/>
              </w:rPr>
              <w:t>Time expected to be allocated by student</w:t>
            </w:r>
          </w:p>
        </w:tc>
      </w:tr>
      <w:tr w:rsidR="00E63DB6" w:rsidRPr="00072074" w14:paraId="1D0493F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F697D1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F10451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53F8845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5B87D3" w14:textId="1FE08618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1F766B71" w14:textId="0715F6C6" w:rsidR="00E63DB6" w:rsidRPr="006236C3" w:rsidRDefault="00E63DB6" w:rsidP="00E63DB6">
            <w:pPr>
              <w:jc w:val="right"/>
              <w:rPr>
                <w:i/>
                <w:sz w:val="20"/>
                <w:szCs w:val="20"/>
              </w:rPr>
            </w:pPr>
            <w:r>
              <w:rPr>
                <w:sz w:val="18"/>
                <w:szCs w:val="18"/>
              </w:rPr>
              <w:t>1x20=20</w:t>
            </w:r>
          </w:p>
        </w:tc>
      </w:tr>
      <w:tr w:rsidR="00E63DB6" w:rsidRPr="00072074" w14:paraId="4F95046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3AD09E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1ABF9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0F4D1E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C0E53B0" w14:textId="3A1A4E57" w:rsidR="00E63DB6" w:rsidRPr="006236C3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6CAD4DF8" w14:textId="40AFC231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</w:p>
        </w:tc>
      </w:tr>
      <w:tr w:rsidR="00E63DB6" w:rsidRPr="00072074" w14:paraId="378E3D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2D7A1A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560D477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C3A270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223B67EC" w14:textId="22875A33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0E9C47" w14:textId="163D3C06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072074" w14:paraId="1EAA22E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6EAFA7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97EF70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2C982B6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67A876F4" w14:textId="3D9C1F5C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44E84BA0" w14:textId="135CCA21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x2</w:t>
            </w:r>
            <w:r w:rsidR="00AC6E63">
              <w:rPr>
                <w:sz w:val="18"/>
                <w:szCs w:val="18"/>
              </w:rPr>
              <w:t>5=40</w:t>
            </w:r>
          </w:p>
        </w:tc>
      </w:tr>
      <w:tr w:rsidR="00E63DB6" w:rsidRPr="00072074" w14:paraId="567DBB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00AA3D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3CE685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2644D9D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026A96" w14:textId="296BD52E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0BFBB36" w14:textId="77777777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</w:p>
        </w:tc>
      </w:tr>
      <w:tr w:rsidR="00E63DB6" w:rsidRPr="00072074" w14:paraId="364A0E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89DA32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847553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95BDBA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9C7AD6" w14:textId="28DE0780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20213DBC" w14:textId="4FDFF5E0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</w:p>
        </w:tc>
      </w:tr>
      <w:tr w:rsidR="00E63DB6" w:rsidRPr="00072074" w14:paraId="466DE9C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21CBBA5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35777E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DA03715" w14:textId="07EAA1E3" w:rsidR="00E63DB6" w:rsidRPr="006236C3" w:rsidRDefault="00AC6E63" w:rsidP="00E63DB6">
            <w:pPr>
              <w:spacing w:before="20" w:after="2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4</w:t>
            </w:r>
          </w:p>
        </w:tc>
      </w:tr>
      <w:tr w:rsidR="00E63DB6" w:rsidRPr="00FC0A10" w14:paraId="7C4A8F7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01AD9C1C" w14:textId="77777777" w:rsidR="00E63DB6" w:rsidRPr="00FC0A10" w:rsidRDefault="00E63DB6" w:rsidP="00E63DB6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E63DB6" w:rsidRPr="00FC0A10" w14:paraId="2FC797F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36F02B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4C88E62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D0B2641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E63DB6" w:rsidRPr="00FC0A10" w14:paraId="1B3325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71D4DB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A3B832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822696C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E63DB6" w:rsidRPr="00FC0A10" w14:paraId="7904230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42B0FB5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3065B95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5F45240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558729E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C0FC8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CA5261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6B3A9D5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5E26F0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D5FF88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25CE634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9C38DE1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5AFC4AB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6F61F4D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7B1B86F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6A15A232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444D28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BCBB75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1460C93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75D6089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6731F71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F14FAC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42E6411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65C1F85" w14:textId="59C10D25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E63DB6" w:rsidRPr="00FC0A10" w14:paraId="4B4B228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2E071D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777CFC9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0F2BD0C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E63DB6" w:rsidRPr="00FC0A10" w14:paraId="3F18146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C78F64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78CDC14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1E3E6C0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E63DB6" w:rsidRPr="00FC0A10" w14:paraId="50AE9BF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D3F6F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3B6D82B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488FD36B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14861C53" w14:textId="77777777" w:rsidR="000554A8" w:rsidRDefault="000554A8" w:rsidP="00806958"/>
    <w:sectPr w:rsidR="000554A8" w:rsidSect="005C53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234" w:right="1077" w:bottom="1440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4D7A8" w14:textId="77777777" w:rsidR="00115F51" w:rsidRDefault="00115F51" w:rsidP="00AC6DCE">
      <w:r>
        <w:separator/>
      </w:r>
    </w:p>
  </w:endnote>
  <w:endnote w:type="continuationSeparator" w:id="0">
    <w:p w14:paraId="6681D43C" w14:textId="77777777" w:rsidR="00115F51" w:rsidRDefault="00115F51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E8A14" w14:textId="77777777" w:rsidR="005A1794" w:rsidRDefault="005A17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77E56" w14:textId="7DC5792D" w:rsidR="005A1794" w:rsidRDefault="005A1794" w:rsidP="005A1794">
    <w:pPr>
      <w:pStyle w:val="Footer"/>
    </w:pPr>
    <w:r>
      <w:t>F</w:t>
    </w:r>
    <w:r>
      <w:t>orm No: ÜY-FR-0479</w:t>
    </w:r>
    <w:bookmarkStart w:id="0" w:name="_GoBack"/>
    <w:bookmarkEnd w:id="0"/>
    <w:r>
      <w:t xml:space="preserve"> Yayın Tarihi : 03.05.2018 Değ. No: 0 Değ. Tarihi:-</w:t>
    </w:r>
  </w:p>
  <w:p w14:paraId="466BB887" w14:textId="452C59C9" w:rsidR="005A1794" w:rsidRDefault="005A1794">
    <w:pPr>
      <w:pStyle w:val="Footer"/>
    </w:pPr>
  </w:p>
  <w:p w14:paraId="1A08BFC1" w14:textId="77777777" w:rsidR="005A1794" w:rsidRDefault="005A17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84FF2" w14:textId="77777777" w:rsidR="005A1794" w:rsidRDefault="005A17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6AF9E2" w14:textId="77777777" w:rsidR="00115F51" w:rsidRDefault="00115F51" w:rsidP="00AC6DCE">
      <w:r>
        <w:separator/>
      </w:r>
    </w:p>
  </w:footnote>
  <w:footnote w:type="continuationSeparator" w:id="0">
    <w:p w14:paraId="5EF22D8D" w14:textId="77777777" w:rsidR="00115F51" w:rsidRDefault="00115F51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34B72" w14:textId="77777777" w:rsidR="005A1794" w:rsidRDefault="005A17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D1EE59" w14:textId="77777777" w:rsidR="005A1794" w:rsidRDefault="005A17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48CEB" w14:textId="77777777" w:rsidR="005A1794" w:rsidRDefault="005A1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4248"/>
    <w:rsid w:val="000244F9"/>
    <w:rsid w:val="0002784B"/>
    <w:rsid w:val="00027EA6"/>
    <w:rsid w:val="0003125B"/>
    <w:rsid w:val="000371E0"/>
    <w:rsid w:val="00040808"/>
    <w:rsid w:val="00041E46"/>
    <w:rsid w:val="0004433A"/>
    <w:rsid w:val="0005057E"/>
    <w:rsid w:val="000541EC"/>
    <w:rsid w:val="000554A8"/>
    <w:rsid w:val="00072074"/>
    <w:rsid w:val="0007415B"/>
    <w:rsid w:val="00077433"/>
    <w:rsid w:val="000804C8"/>
    <w:rsid w:val="00083674"/>
    <w:rsid w:val="00086052"/>
    <w:rsid w:val="00086F6D"/>
    <w:rsid w:val="000A19BD"/>
    <w:rsid w:val="000B2737"/>
    <w:rsid w:val="000B48F2"/>
    <w:rsid w:val="000B6D0E"/>
    <w:rsid w:val="000B7DAA"/>
    <w:rsid w:val="000C040F"/>
    <w:rsid w:val="000C562A"/>
    <w:rsid w:val="000C5DA1"/>
    <w:rsid w:val="000C5EAB"/>
    <w:rsid w:val="000C6085"/>
    <w:rsid w:val="000D645D"/>
    <w:rsid w:val="000D7BEB"/>
    <w:rsid w:val="000E0A76"/>
    <w:rsid w:val="000E1884"/>
    <w:rsid w:val="000E6EC3"/>
    <w:rsid w:val="000E756F"/>
    <w:rsid w:val="000F46BD"/>
    <w:rsid w:val="000F61B9"/>
    <w:rsid w:val="00100A78"/>
    <w:rsid w:val="001015C3"/>
    <w:rsid w:val="00102ECE"/>
    <w:rsid w:val="001034CF"/>
    <w:rsid w:val="00106ED7"/>
    <w:rsid w:val="0011491C"/>
    <w:rsid w:val="00115F51"/>
    <w:rsid w:val="00121D63"/>
    <w:rsid w:val="00124342"/>
    <w:rsid w:val="00125FC8"/>
    <w:rsid w:val="00130E58"/>
    <w:rsid w:val="00134F8E"/>
    <w:rsid w:val="001469E7"/>
    <w:rsid w:val="00150C5E"/>
    <w:rsid w:val="00172C27"/>
    <w:rsid w:val="00182B93"/>
    <w:rsid w:val="00187269"/>
    <w:rsid w:val="00193E22"/>
    <w:rsid w:val="0019531B"/>
    <w:rsid w:val="001957BD"/>
    <w:rsid w:val="00196174"/>
    <w:rsid w:val="001B070F"/>
    <w:rsid w:val="001B1CD0"/>
    <w:rsid w:val="001B5122"/>
    <w:rsid w:val="001C1A4E"/>
    <w:rsid w:val="001C28E9"/>
    <w:rsid w:val="001C32EA"/>
    <w:rsid w:val="001C5CD4"/>
    <w:rsid w:val="001C79CA"/>
    <w:rsid w:val="001D3A3C"/>
    <w:rsid w:val="001D6C9C"/>
    <w:rsid w:val="001E7539"/>
    <w:rsid w:val="001F3DB2"/>
    <w:rsid w:val="001F400E"/>
    <w:rsid w:val="001F4828"/>
    <w:rsid w:val="00205F77"/>
    <w:rsid w:val="00215E9C"/>
    <w:rsid w:val="00215EDD"/>
    <w:rsid w:val="00226489"/>
    <w:rsid w:val="00227B19"/>
    <w:rsid w:val="002372B5"/>
    <w:rsid w:val="00244413"/>
    <w:rsid w:val="002472AF"/>
    <w:rsid w:val="00252C5D"/>
    <w:rsid w:val="00253522"/>
    <w:rsid w:val="00260AC7"/>
    <w:rsid w:val="00271598"/>
    <w:rsid w:val="00271BE2"/>
    <w:rsid w:val="002724AB"/>
    <w:rsid w:val="002809D2"/>
    <w:rsid w:val="00281442"/>
    <w:rsid w:val="00281539"/>
    <w:rsid w:val="00286621"/>
    <w:rsid w:val="00286B08"/>
    <w:rsid w:val="00295D33"/>
    <w:rsid w:val="00296AC4"/>
    <w:rsid w:val="002A15A3"/>
    <w:rsid w:val="002A1722"/>
    <w:rsid w:val="002A7F38"/>
    <w:rsid w:val="002B0CAB"/>
    <w:rsid w:val="002B1036"/>
    <w:rsid w:val="002B10CD"/>
    <w:rsid w:val="002C3152"/>
    <w:rsid w:val="002C3FFE"/>
    <w:rsid w:val="002D1CF2"/>
    <w:rsid w:val="002D31AC"/>
    <w:rsid w:val="002E0EE0"/>
    <w:rsid w:val="002E7688"/>
    <w:rsid w:val="002F32F5"/>
    <w:rsid w:val="002F34CE"/>
    <w:rsid w:val="002F4198"/>
    <w:rsid w:val="002F6722"/>
    <w:rsid w:val="00321A64"/>
    <w:rsid w:val="003239BF"/>
    <w:rsid w:val="003258FC"/>
    <w:rsid w:val="003277FA"/>
    <w:rsid w:val="00327E45"/>
    <w:rsid w:val="00331300"/>
    <w:rsid w:val="00333059"/>
    <w:rsid w:val="00335FE5"/>
    <w:rsid w:val="00341C5C"/>
    <w:rsid w:val="00355422"/>
    <w:rsid w:val="00361C27"/>
    <w:rsid w:val="00367390"/>
    <w:rsid w:val="00374084"/>
    <w:rsid w:val="0037434F"/>
    <w:rsid w:val="00387401"/>
    <w:rsid w:val="00387556"/>
    <w:rsid w:val="003950E8"/>
    <w:rsid w:val="003A0554"/>
    <w:rsid w:val="003A0711"/>
    <w:rsid w:val="003A77DC"/>
    <w:rsid w:val="003B2286"/>
    <w:rsid w:val="003B4AAC"/>
    <w:rsid w:val="003D0E0B"/>
    <w:rsid w:val="003D28E5"/>
    <w:rsid w:val="003E112C"/>
    <w:rsid w:val="003E22E9"/>
    <w:rsid w:val="003E45D0"/>
    <w:rsid w:val="003E4972"/>
    <w:rsid w:val="003F09EC"/>
    <w:rsid w:val="003F56A8"/>
    <w:rsid w:val="003F766E"/>
    <w:rsid w:val="0040357B"/>
    <w:rsid w:val="00403F0C"/>
    <w:rsid w:val="004070C7"/>
    <w:rsid w:val="00407A20"/>
    <w:rsid w:val="00413726"/>
    <w:rsid w:val="004143B5"/>
    <w:rsid w:val="00417CA7"/>
    <w:rsid w:val="0042699E"/>
    <w:rsid w:val="00427110"/>
    <w:rsid w:val="00443937"/>
    <w:rsid w:val="00443B32"/>
    <w:rsid w:val="00444F52"/>
    <w:rsid w:val="00446A04"/>
    <w:rsid w:val="00454731"/>
    <w:rsid w:val="00462748"/>
    <w:rsid w:val="00473719"/>
    <w:rsid w:val="004744A6"/>
    <w:rsid w:val="00483AB1"/>
    <w:rsid w:val="00487DF2"/>
    <w:rsid w:val="0049043A"/>
    <w:rsid w:val="00497008"/>
    <w:rsid w:val="004A3B3F"/>
    <w:rsid w:val="004A5BB0"/>
    <w:rsid w:val="004B0EF7"/>
    <w:rsid w:val="004B4CD6"/>
    <w:rsid w:val="004B62ED"/>
    <w:rsid w:val="004B7E99"/>
    <w:rsid w:val="004C1984"/>
    <w:rsid w:val="004C272D"/>
    <w:rsid w:val="004D0F12"/>
    <w:rsid w:val="004D24A0"/>
    <w:rsid w:val="004E566F"/>
    <w:rsid w:val="004F5BBD"/>
    <w:rsid w:val="004F67F3"/>
    <w:rsid w:val="005003BB"/>
    <w:rsid w:val="00503CD5"/>
    <w:rsid w:val="00505B9C"/>
    <w:rsid w:val="00506BB6"/>
    <w:rsid w:val="00513C80"/>
    <w:rsid w:val="00514ED6"/>
    <w:rsid w:val="00515BA4"/>
    <w:rsid w:val="0051714D"/>
    <w:rsid w:val="0052135A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85CCF"/>
    <w:rsid w:val="005947EA"/>
    <w:rsid w:val="005965A9"/>
    <w:rsid w:val="00597FE2"/>
    <w:rsid w:val="005A1794"/>
    <w:rsid w:val="005A3BA4"/>
    <w:rsid w:val="005A4316"/>
    <w:rsid w:val="005A48A2"/>
    <w:rsid w:val="005A7168"/>
    <w:rsid w:val="005B12A3"/>
    <w:rsid w:val="005B5520"/>
    <w:rsid w:val="005C3E19"/>
    <w:rsid w:val="005C5256"/>
    <w:rsid w:val="005C53AE"/>
    <w:rsid w:val="005D2B52"/>
    <w:rsid w:val="005D5408"/>
    <w:rsid w:val="005D5BBF"/>
    <w:rsid w:val="005E6DDB"/>
    <w:rsid w:val="005E7333"/>
    <w:rsid w:val="005F082B"/>
    <w:rsid w:val="005F5C86"/>
    <w:rsid w:val="00600F41"/>
    <w:rsid w:val="00601F6B"/>
    <w:rsid w:val="0060280F"/>
    <w:rsid w:val="00604A21"/>
    <w:rsid w:val="00605A80"/>
    <w:rsid w:val="0060649D"/>
    <w:rsid w:val="00606F13"/>
    <w:rsid w:val="00607CEE"/>
    <w:rsid w:val="00611E7C"/>
    <w:rsid w:val="00615922"/>
    <w:rsid w:val="006236C3"/>
    <w:rsid w:val="0062397A"/>
    <w:rsid w:val="006348FD"/>
    <w:rsid w:val="00635799"/>
    <w:rsid w:val="0063648A"/>
    <w:rsid w:val="00643001"/>
    <w:rsid w:val="006463AA"/>
    <w:rsid w:val="00647879"/>
    <w:rsid w:val="00652B7D"/>
    <w:rsid w:val="00657D0F"/>
    <w:rsid w:val="00665AEE"/>
    <w:rsid w:val="006666E1"/>
    <w:rsid w:val="00670346"/>
    <w:rsid w:val="00670350"/>
    <w:rsid w:val="00677A54"/>
    <w:rsid w:val="00677A7F"/>
    <w:rsid w:val="00692E96"/>
    <w:rsid w:val="0069349F"/>
    <w:rsid w:val="00694A82"/>
    <w:rsid w:val="00695A45"/>
    <w:rsid w:val="006B2DC8"/>
    <w:rsid w:val="006B3547"/>
    <w:rsid w:val="006B76E7"/>
    <w:rsid w:val="006D3264"/>
    <w:rsid w:val="006D7232"/>
    <w:rsid w:val="006E0D08"/>
    <w:rsid w:val="006E560A"/>
    <w:rsid w:val="006E5F93"/>
    <w:rsid w:val="006E6A69"/>
    <w:rsid w:val="006F3BBC"/>
    <w:rsid w:val="006F4F1B"/>
    <w:rsid w:val="006F6C90"/>
    <w:rsid w:val="007006C6"/>
    <w:rsid w:val="00703733"/>
    <w:rsid w:val="0070608F"/>
    <w:rsid w:val="00713927"/>
    <w:rsid w:val="00720F75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74F8C"/>
    <w:rsid w:val="00783592"/>
    <w:rsid w:val="007852DD"/>
    <w:rsid w:val="00787E8B"/>
    <w:rsid w:val="00792AE4"/>
    <w:rsid w:val="007A33BD"/>
    <w:rsid w:val="007A44D5"/>
    <w:rsid w:val="007B185D"/>
    <w:rsid w:val="007B19A6"/>
    <w:rsid w:val="007B48F4"/>
    <w:rsid w:val="007C3D5F"/>
    <w:rsid w:val="007C3EDA"/>
    <w:rsid w:val="007C4556"/>
    <w:rsid w:val="007D0A45"/>
    <w:rsid w:val="007D3565"/>
    <w:rsid w:val="007D73BA"/>
    <w:rsid w:val="007E1D63"/>
    <w:rsid w:val="007E593F"/>
    <w:rsid w:val="007F63A5"/>
    <w:rsid w:val="007F6FCF"/>
    <w:rsid w:val="00800B87"/>
    <w:rsid w:val="00803026"/>
    <w:rsid w:val="00806958"/>
    <w:rsid w:val="00811C8A"/>
    <w:rsid w:val="00815393"/>
    <w:rsid w:val="00821470"/>
    <w:rsid w:val="008308EE"/>
    <w:rsid w:val="008327F3"/>
    <w:rsid w:val="00833D48"/>
    <w:rsid w:val="00833E55"/>
    <w:rsid w:val="00837445"/>
    <w:rsid w:val="00837E69"/>
    <w:rsid w:val="00843B2E"/>
    <w:rsid w:val="00843D5D"/>
    <w:rsid w:val="008455E7"/>
    <w:rsid w:val="00846028"/>
    <w:rsid w:val="00854951"/>
    <w:rsid w:val="0088144F"/>
    <w:rsid w:val="00881B86"/>
    <w:rsid w:val="00891D43"/>
    <w:rsid w:val="00897010"/>
    <w:rsid w:val="008A2F92"/>
    <w:rsid w:val="008A7984"/>
    <w:rsid w:val="008A7D0F"/>
    <w:rsid w:val="008B0F82"/>
    <w:rsid w:val="008B3B2C"/>
    <w:rsid w:val="008B3C4B"/>
    <w:rsid w:val="008C1BDE"/>
    <w:rsid w:val="008C1F4F"/>
    <w:rsid w:val="008C4005"/>
    <w:rsid w:val="008C57C6"/>
    <w:rsid w:val="008C77F4"/>
    <w:rsid w:val="008C794A"/>
    <w:rsid w:val="008E1A61"/>
    <w:rsid w:val="008E4105"/>
    <w:rsid w:val="008F6FE8"/>
    <w:rsid w:val="00904238"/>
    <w:rsid w:val="0090620F"/>
    <w:rsid w:val="00917E2D"/>
    <w:rsid w:val="00920D71"/>
    <w:rsid w:val="00921622"/>
    <w:rsid w:val="00933D75"/>
    <w:rsid w:val="0094114B"/>
    <w:rsid w:val="0094254B"/>
    <w:rsid w:val="00942767"/>
    <w:rsid w:val="009431E8"/>
    <w:rsid w:val="00946A8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6766"/>
    <w:rsid w:val="00987B24"/>
    <w:rsid w:val="00990718"/>
    <w:rsid w:val="009A0B43"/>
    <w:rsid w:val="009A10AD"/>
    <w:rsid w:val="009A11BB"/>
    <w:rsid w:val="009B7FA7"/>
    <w:rsid w:val="009C0378"/>
    <w:rsid w:val="009C1ABE"/>
    <w:rsid w:val="009C241E"/>
    <w:rsid w:val="009C663F"/>
    <w:rsid w:val="009D18E4"/>
    <w:rsid w:val="009E222D"/>
    <w:rsid w:val="009E251B"/>
    <w:rsid w:val="009E3044"/>
    <w:rsid w:val="009E6AE4"/>
    <w:rsid w:val="009F66ED"/>
    <w:rsid w:val="00A04CA2"/>
    <w:rsid w:val="00A07D9D"/>
    <w:rsid w:val="00A21EDD"/>
    <w:rsid w:val="00A25D19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2F6C"/>
    <w:rsid w:val="00A7352C"/>
    <w:rsid w:val="00A754F3"/>
    <w:rsid w:val="00A80B6F"/>
    <w:rsid w:val="00A810E0"/>
    <w:rsid w:val="00A81750"/>
    <w:rsid w:val="00A819EF"/>
    <w:rsid w:val="00A81EB8"/>
    <w:rsid w:val="00A91FBB"/>
    <w:rsid w:val="00A947B6"/>
    <w:rsid w:val="00AA1198"/>
    <w:rsid w:val="00AA3499"/>
    <w:rsid w:val="00AA56B4"/>
    <w:rsid w:val="00AA7A81"/>
    <w:rsid w:val="00AB0A75"/>
    <w:rsid w:val="00AB1F15"/>
    <w:rsid w:val="00AB24FF"/>
    <w:rsid w:val="00AB281B"/>
    <w:rsid w:val="00AC6DCE"/>
    <w:rsid w:val="00AC6E63"/>
    <w:rsid w:val="00AD0671"/>
    <w:rsid w:val="00AD17EE"/>
    <w:rsid w:val="00AD2456"/>
    <w:rsid w:val="00AE0359"/>
    <w:rsid w:val="00AE6527"/>
    <w:rsid w:val="00AE720F"/>
    <w:rsid w:val="00AE7D68"/>
    <w:rsid w:val="00AF4412"/>
    <w:rsid w:val="00B062D9"/>
    <w:rsid w:val="00B12770"/>
    <w:rsid w:val="00B12CE8"/>
    <w:rsid w:val="00B130D5"/>
    <w:rsid w:val="00B30294"/>
    <w:rsid w:val="00B35096"/>
    <w:rsid w:val="00B36FE1"/>
    <w:rsid w:val="00B4040E"/>
    <w:rsid w:val="00B4797C"/>
    <w:rsid w:val="00B54647"/>
    <w:rsid w:val="00B56457"/>
    <w:rsid w:val="00B56FDB"/>
    <w:rsid w:val="00B631D4"/>
    <w:rsid w:val="00B649C2"/>
    <w:rsid w:val="00B80B03"/>
    <w:rsid w:val="00B81FF2"/>
    <w:rsid w:val="00B84D04"/>
    <w:rsid w:val="00B9310C"/>
    <w:rsid w:val="00B95964"/>
    <w:rsid w:val="00B96E75"/>
    <w:rsid w:val="00BA09D4"/>
    <w:rsid w:val="00BA20F4"/>
    <w:rsid w:val="00BA7C53"/>
    <w:rsid w:val="00BB5575"/>
    <w:rsid w:val="00BC7B0C"/>
    <w:rsid w:val="00BC7B28"/>
    <w:rsid w:val="00BD35FF"/>
    <w:rsid w:val="00BE0969"/>
    <w:rsid w:val="00BE15A4"/>
    <w:rsid w:val="00BE72C0"/>
    <w:rsid w:val="00BF19BD"/>
    <w:rsid w:val="00BF31D9"/>
    <w:rsid w:val="00BF4CDA"/>
    <w:rsid w:val="00BF5461"/>
    <w:rsid w:val="00BF7ED2"/>
    <w:rsid w:val="00C00C55"/>
    <w:rsid w:val="00C01D15"/>
    <w:rsid w:val="00C06960"/>
    <w:rsid w:val="00C14BED"/>
    <w:rsid w:val="00C1691F"/>
    <w:rsid w:val="00C20F0C"/>
    <w:rsid w:val="00C25C17"/>
    <w:rsid w:val="00C2707B"/>
    <w:rsid w:val="00C31F08"/>
    <w:rsid w:val="00C33FC7"/>
    <w:rsid w:val="00C367EB"/>
    <w:rsid w:val="00C37063"/>
    <w:rsid w:val="00C41C16"/>
    <w:rsid w:val="00C42A45"/>
    <w:rsid w:val="00C6412A"/>
    <w:rsid w:val="00C6485B"/>
    <w:rsid w:val="00C733CB"/>
    <w:rsid w:val="00C7410B"/>
    <w:rsid w:val="00C778CD"/>
    <w:rsid w:val="00C77C7D"/>
    <w:rsid w:val="00C803C4"/>
    <w:rsid w:val="00C8163D"/>
    <w:rsid w:val="00C8676E"/>
    <w:rsid w:val="00C97222"/>
    <w:rsid w:val="00CC0D1B"/>
    <w:rsid w:val="00CC3F90"/>
    <w:rsid w:val="00CD174E"/>
    <w:rsid w:val="00CD468A"/>
    <w:rsid w:val="00CD6002"/>
    <w:rsid w:val="00CE0315"/>
    <w:rsid w:val="00CE2C21"/>
    <w:rsid w:val="00CE7859"/>
    <w:rsid w:val="00D05C17"/>
    <w:rsid w:val="00D117B5"/>
    <w:rsid w:val="00D22268"/>
    <w:rsid w:val="00D22333"/>
    <w:rsid w:val="00D249D6"/>
    <w:rsid w:val="00D24AD0"/>
    <w:rsid w:val="00D259E0"/>
    <w:rsid w:val="00D33F63"/>
    <w:rsid w:val="00D34DAC"/>
    <w:rsid w:val="00D44A3C"/>
    <w:rsid w:val="00D47D24"/>
    <w:rsid w:val="00D50681"/>
    <w:rsid w:val="00D524C6"/>
    <w:rsid w:val="00D5555E"/>
    <w:rsid w:val="00D56000"/>
    <w:rsid w:val="00D607EE"/>
    <w:rsid w:val="00D72877"/>
    <w:rsid w:val="00D75F2D"/>
    <w:rsid w:val="00D805E9"/>
    <w:rsid w:val="00D872F1"/>
    <w:rsid w:val="00D90534"/>
    <w:rsid w:val="00D91EED"/>
    <w:rsid w:val="00D91FCC"/>
    <w:rsid w:val="00DA5560"/>
    <w:rsid w:val="00DA7281"/>
    <w:rsid w:val="00DA7E58"/>
    <w:rsid w:val="00DB01F0"/>
    <w:rsid w:val="00DB294F"/>
    <w:rsid w:val="00DB713B"/>
    <w:rsid w:val="00DC1DFB"/>
    <w:rsid w:val="00DC320F"/>
    <w:rsid w:val="00DC51A1"/>
    <w:rsid w:val="00DE683B"/>
    <w:rsid w:val="00DE7F14"/>
    <w:rsid w:val="00DF049E"/>
    <w:rsid w:val="00DF0673"/>
    <w:rsid w:val="00DF1B61"/>
    <w:rsid w:val="00E065A8"/>
    <w:rsid w:val="00E1489B"/>
    <w:rsid w:val="00E1792A"/>
    <w:rsid w:val="00E2267B"/>
    <w:rsid w:val="00E27E29"/>
    <w:rsid w:val="00E3034F"/>
    <w:rsid w:val="00E32A19"/>
    <w:rsid w:val="00E33F34"/>
    <w:rsid w:val="00E37C82"/>
    <w:rsid w:val="00E4595D"/>
    <w:rsid w:val="00E479DA"/>
    <w:rsid w:val="00E62E35"/>
    <w:rsid w:val="00E633BC"/>
    <w:rsid w:val="00E63DB6"/>
    <w:rsid w:val="00E65F95"/>
    <w:rsid w:val="00E7196A"/>
    <w:rsid w:val="00E7576C"/>
    <w:rsid w:val="00E77497"/>
    <w:rsid w:val="00E81B74"/>
    <w:rsid w:val="00E83671"/>
    <w:rsid w:val="00E83DE2"/>
    <w:rsid w:val="00E87825"/>
    <w:rsid w:val="00E937BC"/>
    <w:rsid w:val="00EA6EFE"/>
    <w:rsid w:val="00EB2C12"/>
    <w:rsid w:val="00EB3505"/>
    <w:rsid w:val="00EB7A7C"/>
    <w:rsid w:val="00EC00F4"/>
    <w:rsid w:val="00EC08C6"/>
    <w:rsid w:val="00EC4EB6"/>
    <w:rsid w:val="00ED08F1"/>
    <w:rsid w:val="00ED3C45"/>
    <w:rsid w:val="00ED5966"/>
    <w:rsid w:val="00EE6010"/>
    <w:rsid w:val="00EF4530"/>
    <w:rsid w:val="00EF495B"/>
    <w:rsid w:val="00EF4E7F"/>
    <w:rsid w:val="00EF5434"/>
    <w:rsid w:val="00F00C73"/>
    <w:rsid w:val="00F02D38"/>
    <w:rsid w:val="00F075DD"/>
    <w:rsid w:val="00F10CF4"/>
    <w:rsid w:val="00F13A98"/>
    <w:rsid w:val="00F35F34"/>
    <w:rsid w:val="00F3785C"/>
    <w:rsid w:val="00F40392"/>
    <w:rsid w:val="00F4098C"/>
    <w:rsid w:val="00F44584"/>
    <w:rsid w:val="00F464B2"/>
    <w:rsid w:val="00F53ADB"/>
    <w:rsid w:val="00F53F21"/>
    <w:rsid w:val="00F56E58"/>
    <w:rsid w:val="00F57802"/>
    <w:rsid w:val="00F61425"/>
    <w:rsid w:val="00F6318C"/>
    <w:rsid w:val="00F73E93"/>
    <w:rsid w:val="00F760E9"/>
    <w:rsid w:val="00F76C8C"/>
    <w:rsid w:val="00F80548"/>
    <w:rsid w:val="00F80C57"/>
    <w:rsid w:val="00F8709F"/>
    <w:rsid w:val="00F90248"/>
    <w:rsid w:val="00F90CAF"/>
    <w:rsid w:val="00F97757"/>
    <w:rsid w:val="00FA1E83"/>
    <w:rsid w:val="00FA724D"/>
    <w:rsid w:val="00FB2F98"/>
    <w:rsid w:val="00FB66E7"/>
    <w:rsid w:val="00FC4198"/>
    <w:rsid w:val="00FC542D"/>
    <w:rsid w:val="00FD1259"/>
    <w:rsid w:val="00FD16FD"/>
    <w:rsid w:val="00FE05FE"/>
    <w:rsid w:val="00FE16D2"/>
    <w:rsid w:val="00FE1AFC"/>
    <w:rsid w:val="00FE3040"/>
    <w:rsid w:val="00FE3ED2"/>
    <w:rsid w:val="00FE4268"/>
    <w:rsid w:val="00FE558A"/>
    <w:rsid w:val="00FF23D0"/>
    <w:rsid w:val="00FF63E1"/>
    <w:rsid w:val="00FF6AC8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15393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852</Words>
  <Characters>486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26</cp:revision>
  <cp:lastPrinted>2016-05-25T10:33:00Z</cp:lastPrinted>
  <dcterms:created xsi:type="dcterms:W3CDTF">2017-11-22T12:05:00Z</dcterms:created>
  <dcterms:modified xsi:type="dcterms:W3CDTF">2018-12-27T07:13:00Z</dcterms:modified>
</cp:coreProperties>
</file>